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Яковлева Дарья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807986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7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1835008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787202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586543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580786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38244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339306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3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21543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204229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4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44561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4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805647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815166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805623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5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802457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24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541830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1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Яковлева Дарья Сергеевна</dc:creator>
  <dc:language>ru-RU</dc:language>
  <cp:keywords/>
  <dcterms:created xsi:type="dcterms:W3CDTF">2025-03-09T08:12:08Z</dcterms:created>
  <dcterms:modified xsi:type="dcterms:W3CDTF">2025-03-09T08:1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